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8E2B23" w14:textId="77777777" w:rsidR="001961A6" w:rsidRPr="001D0080" w:rsidRDefault="001961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7A8E2B24" w14:textId="55988BBF" w:rsidR="001961A6" w:rsidRPr="001D0080" w:rsidRDefault="001D00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7A8E2B25" w14:textId="77777777" w:rsidR="001961A6" w:rsidRPr="001D0080" w:rsidRDefault="001961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A8E2B26" w14:textId="77777777" w:rsidR="001961A6" w:rsidRPr="001D0080" w:rsidRDefault="001961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A8E2B27" w14:textId="77777777" w:rsidR="001961A6" w:rsidRPr="001D0080" w:rsidRDefault="002300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1D0080">
        <w:rPr>
          <w:rFonts w:eastAsia="Arial"/>
          <w:lang w:eastAsia="en-US" w:bidi="en-US"/>
        </w:rPr>
        <w:t>Contact Name</w:t>
      </w:r>
    </w:p>
    <w:p w14:paraId="7A8E2B28" w14:textId="77777777" w:rsidR="001961A6" w:rsidRPr="001D0080" w:rsidRDefault="002300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1D0080">
        <w:rPr>
          <w:rFonts w:eastAsia="Arial"/>
          <w:lang w:eastAsia="en-US" w:bidi="en-US"/>
        </w:rPr>
        <w:t>Address</w:t>
      </w:r>
    </w:p>
    <w:p w14:paraId="7A8E2B29" w14:textId="77777777" w:rsidR="001961A6" w:rsidRPr="001D0080" w:rsidRDefault="002300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1D0080">
        <w:rPr>
          <w:rFonts w:eastAsia="Arial"/>
          <w:lang w:eastAsia="en-US" w:bidi="en-US"/>
        </w:rPr>
        <w:t>Address2</w:t>
      </w:r>
    </w:p>
    <w:p w14:paraId="7A8E2B2A" w14:textId="77777777" w:rsidR="001961A6" w:rsidRPr="001D0080" w:rsidRDefault="002300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1D0080">
        <w:rPr>
          <w:rFonts w:eastAsia="Arial"/>
          <w:lang w:eastAsia="en-US" w:bidi="en-US"/>
        </w:rPr>
        <w:t>City, State/Province</w:t>
      </w:r>
    </w:p>
    <w:p w14:paraId="7A8E2B2B" w14:textId="77777777" w:rsidR="001961A6" w:rsidRPr="001D0080" w:rsidRDefault="002300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1D0080">
        <w:rPr>
          <w:rFonts w:eastAsia="Arial"/>
          <w:lang w:eastAsia="en-US" w:bidi="en-US"/>
        </w:rPr>
        <w:t>Zip/Postal Code</w:t>
      </w:r>
    </w:p>
    <w:p w14:paraId="7A8E2B2C" w14:textId="77777777" w:rsidR="001961A6" w:rsidRPr="001D0080" w:rsidRDefault="001961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A8E2B2D" w14:textId="77777777" w:rsidR="001961A6" w:rsidRPr="001D0080" w:rsidRDefault="001961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A8E2B2F" w14:textId="0CA39CDB" w:rsidR="001961A6" w:rsidRPr="0058766A" w:rsidRDefault="001D008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58766A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RE</w:t>
      </w:r>
      <w:r w:rsidR="00230000" w:rsidRPr="0058766A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 xml:space="preserve">: </w:t>
      </w:r>
      <w:r w:rsidR="00230000" w:rsidRPr="0058766A">
        <w:rPr>
          <w:rStyle w:val="HTMLTypewriter"/>
          <w:rFonts w:ascii="Times New Roman" w:eastAsia="Arial" w:hAnsi="Times New Roman" w:cs="Times New Roman"/>
          <w:b/>
          <w:sz w:val="24"/>
          <w:szCs w:val="24"/>
          <w:lang w:val="en-GB" w:eastAsia="en-US" w:bidi="en-US"/>
        </w:rPr>
        <w:t>NOTICE OF TERMINATION OF LEASE</w:t>
      </w:r>
    </w:p>
    <w:p w14:paraId="7A8E2B30" w14:textId="77777777" w:rsidR="001961A6" w:rsidRPr="001D0080" w:rsidRDefault="001961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7A8E2B31" w14:textId="77777777" w:rsidR="001961A6" w:rsidRPr="001D0080" w:rsidRDefault="001961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7A8E2B32" w14:textId="77777777" w:rsidR="001961A6" w:rsidRPr="001D0080" w:rsidRDefault="002300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1D0080">
        <w:rPr>
          <w:rFonts w:eastAsia="Arial"/>
          <w:color w:val="000000"/>
          <w:lang w:eastAsia="en-US" w:bidi="en-US"/>
        </w:rPr>
        <w:t>Dear [CONTACT NAME],</w:t>
      </w:r>
    </w:p>
    <w:p w14:paraId="7A8E2B33" w14:textId="77777777" w:rsidR="001961A6" w:rsidRPr="001D0080" w:rsidRDefault="001961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A8E2B34" w14:textId="1D1029AD" w:rsidR="001961A6" w:rsidRPr="00CD351C" w:rsidRDefault="002300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1D008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is </w:t>
      </w:r>
      <w:r w:rsidR="006F044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communication </w:t>
      </w:r>
      <w:r w:rsidRPr="005E41C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is to notify you to </w:t>
      </w:r>
      <w:r w:rsidR="005E41C4" w:rsidRPr="005E41C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v</w:t>
      </w:r>
      <w:r w:rsidR="005E41C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cate</w:t>
      </w:r>
      <w:r w:rsidRPr="005E41C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8D011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nd deliver up possession of [ADDRESS], which you occupy</w:t>
      </w:r>
      <w:r w:rsidR="008D0111" w:rsidRPr="008D011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8D011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t the present time</w:t>
      </w:r>
      <w:r w:rsidRPr="008D011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402AB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as our tenant, by [DATE]. This notice is given </w:t>
      </w:r>
      <w:r w:rsidR="00402ABE" w:rsidRPr="00402AB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</w:t>
      </w:r>
      <w:r w:rsidR="00402AB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ccording</w:t>
      </w:r>
      <w:r w:rsidRPr="00402AB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o paragraph</w:t>
      </w:r>
      <w:r w:rsidRPr="001D008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[</w:t>
      </w:r>
      <w:r w:rsidRPr="00CD351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ARAGRAPH NUMBER OF LEASE AGREEMENT WHICH PROVIDES FOR TERMINATION ON 7 DAYS NOTICE] of your lease agreement.</w:t>
      </w:r>
    </w:p>
    <w:p w14:paraId="7A8E2B35" w14:textId="77777777" w:rsidR="001961A6" w:rsidRPr="00CD351C" w:rsidRDefault="001961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7A8E2B36" w14:textId="341EB047" w:rsidR="001961A6" w:rsidRPr="00CD351C" w:rsidRDefault="002300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CD351C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>NOTICE IS FURTHER GIVEN</w:t>
      </w:r>
      <w:r w:rsidRPr="00CD351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hat if you fail to vacate the above-described premises on or before the date specified in the paragraph above, the lessor will institute Unlawful Detainer proce</w:t>
      </w:r>
      <w:r w:rsidR="00CD351C" w:rsidRPr="00CD351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dures</w:t>
      </w:r>
      <w:r w:rsidRPr="00CD351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against you to recover possession of the premises, treble damages, attorney fees and costs. </w:t>
      </w:r>
    </w:p>
    <w:p w14:paraId="7A8E2B37" w14:textId="77777777" w:rsidR="001961A6" w:rsidRPr="00CD351C" w:rsidRDefault="001961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7A8E2B38" w14:textId="77777777" w:rsidR="001961A6" w:rsidRPr="00CD351C" w:rsidRDefault="002300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CD351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e remind you of your obligation to leave the premises in a reasonable condition at the end of your tenancy.</w:t>
      </w:r>
    </w:p>
    <w:p w14:paraId="7A8E2B39" w14:textId="77777777" w:rsidR="001961A6" w:rsidRPr="00CD351C" w:rsidRDefault="001961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7A8E2B3A" w14:textId="011FE8E8" w:rsidR="001961A6" w:rsidRPr="001D0080" w:rsidRDefault="002300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CD351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ank you for</w:t>
      </w:r>
      <w:r w:rsidRPr="001D008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you</w:t>
      </w:r>
      <w:r w:rsidR="001D008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r</w:t>
      </w:r>
      <w:r w:rsidRPr="001D008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cooperation.</w:t>
      </w:r>
    </w:p>
    <w:p w14:paraId="7A8E2B3B" w14:textId="77777777" w:rsidR="001961A6" w:rsidRPr="001D0080" w:rsidRDefault="001961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A8E2B3C" w14:textId="77777777" w:rsidR="001961A6" w:rsidRPr="001D0080" w:rsidRDefault="001961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A8E2B3D" w14:textId="2D6B1C0D" w:rsidR="001961A6" w:rsidRPr="001D0080" w:rsidRDefault="001D00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230000" w:rsidRPr="001D0080">
        <w:rPr>
          <w:rFonts w:eastAsia="Arial"/>
          <w:lang w:eastAsia="en-US" w:bidi="en-US"/>
        </w:rPr>
        <w:t>,</w:t>
      </w:r>
    </w:p>
    <w:p w14:paraId="7A8E2B3E" w14:textId="77777777" w:rsidR="001961A6" w:rsidRPr="001D0080" w:rsidRDefault="001961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A8E2B3F" w14:textId="77777777" w:rsidR="001961A6" w:rsidRPr="001D0080" w:rsidRDefault="001961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A8E2B40" w14:textId="77777777" w:rsidR="001961A6" w:rsidRPr="001D0080" w:rsidRDefault="001961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A8E2B41" w14:textId="66DE7235" w:rsidR="001961A6" w:rsidRDefault="001961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ED04606" w14:textId="77777777" w:rsidR="00230000" w:rsidRPr="001D0080" w:rsidRDefault="002300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A8E2B42" w14:textId="77777777" w:rsidR="001961A6" w:rsidRPr="001D0080" w:rsidRDefault="002300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1D0080">
        <w:rPr>
          <w:rFonts w:eastAsia="Arial"/>
          <w:lang w:eastAsia="en-US" w:bidi="en-US"/>
        </w:rPr>
        <w:t>[YOUR NAME]</w:t>
      </w:r>
    </w:p>
    <w:p w14:paraId="7A8E2B43" w14:textId="77777777" w:rsidR="001961A6" w:rsidRPr="001D0080" w:rsidRDefault="002300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1D0080">
        <w:rPr>
          <w:rFonts w:eastAsia="Arial"/>
          <w:color w:val="000000"/>
          <w:lang w:eastAsia="en-US" w:bidi="en-US"/>
        </w:rPr>
        <w:t>[YOUR TITLE]</w:t>
      </w:r>
    </w:p>
    <w:p w14:paraId="7A8E2B44" w14:textId="77777777" w:rsidR="001961A6" w:rsidRPr="001D0080" w:rsidRDefault="002300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1D0080">
        <w:rPr>
          <w:rFonts w:eastAsia="Arial"/>
          <w:color w:val="000000"/>
          <w:lang w:eastAsia="en-US" w:bidi="en-US"/>
        </w:rPr>
        <w:t>[YOUR PHONE NUMBER]</w:t>
      </w:r>
    </w:p>
    <w:p w14:paraId="7A8E2B45" w14:textId="77777777" w:rsidR="001961A6" w:rsidRPr="001D0080" w:rsidRDefault="002300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1D0080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7A8E2B46" w14:textId="77777777" w:rsidR="001961A6" w:rsidRPr="001D0080" w:rsidRDefault="001961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A8E2B47" w14:textId="77777777" w:rsidR="001961A6" w:rsidRPr="001D0080" w:rsidRDefault="001961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A8E2B48" w14:textId="77777777" w:rsidR="001961A6" w:rsidRPr="001D0080" w:rsidRDefault="0023000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1D008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CERTIFIED MAIL, Return Receipt Requested</w:t>
      </w:r>
    </w:p>
    <w:sectPr w:rsidR="001961A6" w:rsidRPr="001D0080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34A4D4" w14:textId="77777777" w:rsidR="00871612" w:rsidRDefault="00871612">
      <w:r>
        <w:separator/>
      </w:r>
    </w:p>
  </w:endnote>
  <w:endnote w:type="continuationSeparator" w:id="0">
    <w:p w14:paraId="503A6482" w14:textId="77777777" w:rsidR="00871612" w:rsidRDefault="008716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8E2B4B" w14:textId="77777777" w:rsidR="001961A6" w:rsidRDefault="0023000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7A8E2B4C" w14:textId="77777777" w:rsidR="001961A6" w:rsidRDefault="0023000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7A8E2B4D" w14:textId="77777777" w:rsidR="001961A6" w:rsidRDefault="0023000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7A8E2B4E" w14:textId="77777777" w:rsidR="001961A6" w:rsidRDefault="00241A8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230000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4E575E" w14:textId="77777777" w:rsidR="00871612" w:rsidRDefault="00871612">
      <w:r>
        <w:separator/>
      </w:r>
    </w:p>
  </w:footnote>
  <w:footnote w:type="continuationSeparator" w:id="0">
    <w:p w14:paraId="1BC856DC" w14:textId="77777777" w:rsidR="00871612" w:rsidRDefault="008716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8E2B4A" w14:textId="77777777" w:rsidR="001961A6" w:rsidRDefault="001961A6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zQyNDC3MLU0MTVW0lEKTi0uzszPAykwqQUAhQa5pCwAAAA="/>
    <w:docVar w:name="Description" w:val="Are you needing a termination of lease notice?  Try this template. For more Property document templates, browse this awesome list. https://www.templateguru.co.za/templates/real-estate/"/>
    <w:docVar w:name="Excerpt" w:val="This communication is to notify you to vacate and deliver up possession of [ADDRESS], which you occupy at the present time as our tenant, by [DATE]."/>
    <w:docVar w:name="Source" w:val="www.blanker.org"/>
    <w:docVar w:name="Tags" w:val="assignments, lease, lessor, entrepreneur, entrepreneurship, business documents, consent with owner, mortagage, property contract, sale agreement, rents by lessor, sublease, rescind, bill of sale, bill of sale , immovable, deed of sale, real estate, escrow, exclusive , immovable property, offer to purchase, notice, pay rent , vacate, tenant, default, payment, option, extension, guarantee, industrial, commercial, modification, mutual, landlord, landlord notice of termination of lease template,  landlord notice of termination of lease example"/>
  </w:docVars>
  <w:rsids>
    <w:rsidRoot w:val="001961A6"/>
    <w:rsid w:val="00052D48"/>
    <w:rsid w:val="001961A6"/>
    <w:rsid w:val="001D0080"/>
    <w:rsid w:val="0022034E"/>
    <w:rsid w:val="00230000"/>
    <w:rsid w:val="00241A88"/>
    <w:rsid w:val="0026640B"/>
    <w:rsid w:val="00283066"/>
    <w:rsid w:val="002A2FB3"/>
    <w:rsid w:val="00402ABE"/>
    <w:rsid w:val="0044377A"/>
    <w:rsid w:val="0058766A"/>
    <w:rsid w:val="005E41C4"/>
    <w:rsid w:val="006F0448"/>
    <w:rsid w:val="00871612"/>
    <w:rsid w:val="008D0111"/>
    <w:rsid w:val="008F3B9D"/>
    <w:rsid w:val="00BD3A04"/>
    <w:rsid w:val="00C95DB1"/>
    <w:rsid w:val="00CD351C"/>
    <w:rsid w:val="00E95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E2B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NormalWeb">
    <w:name w:val="Normal (Web)"/>
    <w:basedOn w:val="Normal"/>
    <w:qFormat/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2</Words>
  <Characters>834</Characters>
  <Application>Microsoft Office Word</Application>
  <DocSecurity>0</DocSecurity>
  <Lines>4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17T10:13:00Z</dcterms:created>
  <dcterms:modified xsi:type="dcterms:W3CDTF">2019-10-21T19:17:00Z</dcterms:modified>
  <cp:category/>
</cp:coreProperties>
</file>